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F24F3" w14:textId="60508EF1" w:rsidR="00636264" w:rsidRPr="00636264" w:rsidRDefault="00A24849" w:rsidP="00636264">
      <w:pPr>
        <w:tabs>
          <w:tab w:val="left" w:pos="900"/>
          <w:tab w:val="left" w:pos="1080"/>
          <w:tab w:val="left" w:pos="1260"/>
        </w:tabs>
        <w:rPr>
          <w:rFonts w:ascii="Georgia" w:hAnsi="Georgia" w:cs="Arial"/>
          <w:b/>
          <w:color w:val="F4A71C"/>
          <w:sz w:val="28"/>
          <w:szCs w:val="22"/>
        </w:rPr>
      </w:pPr>
      <w:r>
        <w:rPr>
          <w:rFonts w:ascii="Georgia" w:hAnsi="Georgia" w:cs="Arial"/>
          <w:b/>
          <w:color w:val="F4A71C"/>
          <w:sz w:val="28"/>
          <w:szCs w:val="22"/>
        </w:rPr>
        <w:t>Nomination Form</w:t>
      </w:r>
    </w:p>
    <w:p w14:paraId="35B2926F" w14:textId="77777777" w:rsidR="00A0284C" w:rsidRPr="00A0284C" w:rsidRDefault="00A0284C" w:rsidP="00A0284C">
      <w:pPr>
        <w:pStyle w:val="ListParagraph"/>
        <w:tabs>
          <w:tab w:val="left" w:pos="900"/>
          <w:tab w:val="left" w:pos="1080"/>
          <w:tab w:val="left" w:pos="1260"/>
        </w:tabs>
        <w:rPr>
          <w:rFonts w:ascii="Georgia" w:hAnsi="Georgia" w:cs="Arial"/>
          <w:color w:val="2E74B5" w:themeColor="accent5" w:themeShade="BF"/>
          <w:szCs w:val="22"/>
        </w:rPr>
      </w:pPr>
    </w:p>
    <w:p w14:paraId="51627EAF" w14:textId="69E4452F" w:rsidR="00636264" w:rsidRDefault="00A24849" w:rsidP="00636264">
      <w:pPr>
        <w:tabs>
          <w:tab w:val="left" w:pos="900"/>
          <w:tab w:val="left" w:pos="1080"/>
          <w:tab w:val="left" w:pos="1260"/>
        </w:tabs>
        <w:rPr>
          <w:rFonts w:ascii="Georgia" w:hAnsi="Georgia" w:cs="Arial"/>
          <w:b/>
          <w:szCs w:val="22"/>
        </w:rPr>
      </w:pPr>
      <w:r>
        <w:rPr>
          <w:rFonts w:ascii="Georgia" w:hAnsi="Georgia" w:cs="Arial"/>
          <w:b/>
          <w:szCs w:val="22"/>
        </w:rPr>
        <w:t xml:space="preserve">Nominee must complete this form in its entirety. Please return to </w:t>
      </w:r>
      <w:r w:rsidR="00CF2361">
        <w:rPr>
          <w:rFonts w:ascii="Georgia" w:hAnsi="Georgia" w:cs="Arial"/>
          <w:b/>
          <w:szCs w:val="22"/>
        </w:rPr>
        <w:t>Christina McCullough</w:t>
      </w:r>
      <w:r>
        <w:rPr>
          <w:rFonts w:ascii="Georgia" w:hAnsi="Georgia" w:cs="Arial"/>
          <w:b/>
          <w:szCs w:val="22"/>
        </w:rPr>
        <w:t>, via email (</w:t>
      </w:r>
      <w:hyperlink r:id="rId7" w:history="1">
        <w:r w:rsidR="00CF2361" w:rsidRPr="00DA0A02">
          <w:rPr>
            <w:rStyle w:val="Hyperlink"/>
            <w:rFonts w:ascii="Georgia" w:hAnsi="Georgia"/>
            <w:szCs w:val="22"/>
          </w:rPr>
          <w:t>cmccullough@stewartandtate.com</w:t>
        </w:r>
      </w:hyperlink>
      <w:r w:rsidR="00CF2361" w:rsidRPr="00CF2361">
        <w:rPr>
          <w:rFonts w:ascii="Georgia" w:hAnsi="Georgia" w:cs="Arial"/>
          <w:b/>
          <w:szCs w:val="22"/>
        </w:rPr>
        <w:t>)</w:t>
      </w:r>
      <w:r>
        <w:rPr>
          <w:rFonts w:ascii="Georgia" w:hAnsi="Georgia" w:cs="Arial"/>
          <w:b/>
          <w:szCs w:val="22"/>
        </w:rPr>
        <w:t xml:space="preserve"> </w:t>
      </w:r>
      <w:r w:rsidR="00B24253">
        <w:rPr>
          <w:rFonts w:ascii="Georgia" w:hAnsi="Georgia" w:cs="Arial"/>
          <w:b/>
          <w:szCs w:val="22"/>
        </w:rPr>
        <w:t xml:space="preserve">by </w:t>
      </w:r>
      <w:r w:rsidR="002E2245">
        <w:rPr>
          <w:rFonts w:ascii="Georgia" w:hAnsi="Georgia" w:cs="Arial"/>
          <w:b/>
          <w:szCs w:val="22"/>
        </w:rPr>
        <w:t>April 14, 2023</w:t>
      </w:r>
      <w:r w:rsidR="00B24253">
        <w:rPr>
          <w:rFonts w:ascii="Georgia" w:hAnsi="Georgia" w:cs="Arial"/>
          <w:b/>
          <w:szCs w:val="22"/>
        </w:rPr>
        <w:t>.</w:t>
      </w:r>
    </w:p>
    <w:p w14:paraId="29D6D8AC" w14:textId="705D0D2B" w:rsidR="00A24849" w:rsidRDefault="00A24849" w:rsidP="00636264">
      <w:pPr>
        <w:tabs>
          <w:tab w:val="left" w:pos="900"/>
          <w:tab w:val="left" w:pos="1080"/>
          <w:tab w:val="left" w:pos="1260"/>
        </w:tabs>
        <w:rPr>
          <w:rFonts w:ascii="Georgia" w:hAnsi="Georgia" w:cs="Arial"/>
          <w:b/>
          <w:szCs w:val="22"/>
        </w:rPr>
      </w:pPr>
    </w:p>
    <w:p w14:paraId="237B8C2A" w14:textId="34EBD127" w:rsidR="00A24849" w:rsidRDefault="00A24849" w:rsidP="00A24849">
      <w:pPr>
        <w:rPr>
          <w:rFonts w:ascii="Georgia" w:hAnsi="Georgia" w:cs="Arial"/>
          <w:b/>
          <w:color w:val="F4A71C"/>
          <w:sz w:val="28"/>
          <w:szCs w:val="22"/>
        </w:rPr>
      </w:pPr>
      <w:r w:rsidRPr="00F81017">
        <w:rPr>
          <w:rFonts w:ascii="Georgia" w:hAnsi="Georgia" w:cs="Arial"/>
          <w:b/>
          <w:color w:val="F4A71C"/>
          <w:sz w:val="28"/>
          <w:szCs w:val="22"/>
        </w:rPr>
        <w:t>1. About the Nominee</w:t>
      </w:r>
    </w:p>
    <w:tbl>
      <w:tblPr>
        <w:tblW w:w="9468" w:type="dxa"/>
        <w:tblLook w:val="01E0" w:firstRow="1" w:lastRow="1" w:firstColumn="1" w:lastColumn="1" w:noHBand="0" w:noVBand="0"/>
      </w:tblPr>
      <w:tblGrid>
        <w:gridCol w:w="1696"/>
        <w:gridCol w:w="1184"/>
        <w:gridCol w:w="1710"/>
        <w:gridCol w:w="386"/>
        <w:gridCol w:w="861"/>
        <w:gridCol w:w="1770"/>
        <w:gridCol w:w="1861"/>
      </w:tblGrid>
      <w:tr w:rsidR="00490253" w:rsidRPr="00F81017" w14:paraId="1B296584" w14:textId="77777777" w:rsidTr="00490253">
        <w:trPr>
          <w:trHeight w:val="350"/>
        </w:trPr>
        <w:tc>
          <w:tcPr>
            <w:tcW w:w="1696" w:type="dxa"/>
            <w:vAlign w:val="bottom"/>
          </w:tcPr>
          <w:p w14:paraId="03332410" w14:textId="7644BF0A" w:rsidR="00490253" w:rsidRPr="00F81017" w:rsidRDefault="00490253" w:rsidP="0087439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>
              <w:rPr>
                <w:rFonts w:ascii="Georgia" w:hAnsi="Georgia" w:cs="Arial"/>
                <w:szCs w:val="22"/>
              </w:rPr>
              <w:t>Name</w:t>
            </w:r>
            <w:r w:rsidRPr="00F81017">
              <w:rPr>
                <w:rFonts w:ascii="Georgia" w:hAnsi="Georgia" w:cs="Arial"/>
                <w:szCs w:val="22"/>
              </w:rPr>
              <w:t>:</w:t>
            </w:r>
          </w:p>
        </w:tc>
        <w:tc>
          <w:tcPr>
            <w:tcW w:w="3280" w:type="dxa"/>
            <w:gridSpan w:val="3"/>
            <w:tcBorders>
              <w:bottom w:val="single" w:sz="4" w:space="0" w:color="auto"/>
            </w:tcBorders>
            <w:vAlign w:val="bottom"/>
          </w:tcPr>
          <w:p w14:paraId="5BFB2711" w14:textId="77777777" w:rsidR="00490253" w:rsidRPr="00F81017" w:rsidRDefault="00490253" w:rsidP="0087439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  <w:tc>
          <w:tcPr>
            <w:tcW w:w="861" w:type="dxa"/>
            <w:vAlign w:val="bottom"/>
          </w:tcPr>
          <w:p w14:paraId="4D16AC4A" w14:textId="193582E9" w:rsidR="00490253" w:rsidRPr="00F81017" w:rsidRDefault="00490253" w:rsidP="0087439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>
              <w:rPr>
                <w:rFonts w:ascii="Georgia" w:hAnsi="Georgia" w:cs="Arial"/>
                <w:szCs w:val="22"/>
              </w:rPr>
              <w:t>Title</w:t>
            </w:r>
            <w:r w:rsidRPr="00F81017">
              <w:rPr>
                <w:rFonts w:ascii="Georgia" w:hAnsi="Georgia" w:cs="Arial"/>
                <w:szCs w:val="22"/>
              </w:rPr>
              <w:t>:</w:t>
            </w:r>
          </w:p>
        </w:tc>
        <w:tc>
          <w:tcPr>
            <w:tcW w:w="3631" w:type="dxa"/>
            <w:gridSpan w:val="2"/>
            <w:tcBorders>
              <w:bottom w:val="single" w:sz="4" w:space="0" w:color="auto"/>
            </w:tcBorders>
            <w:vAlign w:val="bottom"/>
          </w:tcPr>
          <w:p w14:paraId="79DC800D" w14:textId="77777777" w:rsidR="00490253" w:rsidRPr="00F81017" w:rsidRDefault="00490253" w:rsidP="0087439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</w:tr>
      <w:tr w:rsidR="00A24849" w:rsidRPr="00F81017" w14:paraId="42EF8B5C" w14:textId="77777777" w:rsidTr="00A24849">
        <w:trPr>
          <w:trHeight w:val="350"/>
        </w:trPr>
        <w:tc>
          <w:tcPr>
            <w:tcW w:w="1696" w:type="dxa"/>
            <w:vAlign w:val="bottom"/>
          </w:tcPr>
          <w:p w14:paraId="513B0873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>Company:</w:t>
            </w:r>
          </w:p>
        </w:tc>
        <w:tc>
          <w:tcPr>
            <w:tcW w:w="7772" w:type="dxa"/>
            <w:gridSpan w:val="6"/>
            <w:tcBorders>
              <w:bottom w:val="single" w:sz="4" w:space="0" w:color="auto"/>
            </w:tcBorders>
            <w:vAlign w:val="bottom"/>
          </w:tcPr>
          <w:p w14:paraId="60C00E40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</w:tr>
      <w:tr w:rsidR="00A24849" w:rsidRPr="00F81017" w14:paraId="6E57B2C1" w14:textId="77777777" w:rsidTr="00A24849">
        <w:trPr>
          <w:trHeight w:val="350"/>
        </w:trPr>
        <w:tc>
          <w:tcPr>
            <w:tcW w:w="1696" w:type="dxa"/>
            <w:vAlign w:val="bottom"/>
          </w:tcPr>
          <w:p w14:paraId="7AC227A7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>Address:</w:t>
            </w:r>
          </w:p>
        </w:tc>
        <w:tc>
          <w:tcPr>
            <w:tcW w:w="7772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782CB4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</w:tr>
      <w:tr w:rsidR="00A24849" w:rsidRPr="00F81017" w14:paraId="442A1271" w14:textId="77777777" w:rsidTr="00A24849">
        <w:trPr>
          <w:trHeight w:val="350"/>
        </w:trPr>
        <w:tc>
          <w:tcPr>
            <w:tcW w:w="1696" w:type="dxa"/>
            <w:vAlign w:val="bottom"/>
          </w:tcPr>
          <w:p w14:paraId="35718D40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>City/State/Zip:</w:t>
            </w:r>
          </w:p>
        </w:tc>
        <w:tc>
          <w:tcPr>
            <w:tcW w:w="7772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44A2E5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</w:tr>
      <w:tr w:rsidR="00A24849" w:rsidRPr="00F81017" w14:paraId="66E545A9" w14:textId="77777777" w:rsidTr="00A24849">
        <w:trPr>
          <w:trHeight w:val="350"/>
        </w:trPr>
        <w:tc>
          <w:tcPr>
            <w:tcW w:w="1696" w:type="dxa"/>
            <w:vAlign w:val="bottom"/>
          </w:tcPr>
          <w:p w14:paraId="1D125E6E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>Phone:</w:t>
            </w:r>
          </w:p>
        </w:tc>
        <w:tc>
          <w:tcPr>
            <w:tcW w:w="32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BD7295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  <w:tc>
          <w:tcPr>
            <w:tcW w:w="861" w:type="dxa"/>
            <w:tcBorders>
              <w:top w:val="single" w:sz="4" w:space="0" w:color="auto"/>
            </w:tcBorders>
            <w:vAlign w:val="bottom"/>
          </w:tcPr>
          <w:p w14:paraId="52E1A90D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>Email:</w:t>
            </w:r>
          </w:p>
        </w:tc>
        <w:tc>
          <w:tcPr>
            <w:tcW w:w="363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1F3948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</w:tr>
      <w:tr w:rsidR="00A24849" w:rsidRPr="00F81017" w14:paraId="01735C45" w14:textId="77777777" w:rsidTr="00A24849">
        <w:trPr>
          <w:trHeight w:val="350"/>
        </w:trPr>
        <w:tc>
          <w:tcPr>
            <w:tcW w:w="2880" w:type="dxa"/>
            <w:gridSpan w:val="2"/>
            <w:vAlign w:val="bottom"/>
          </w:tcPr>
          <w:p w14:paraId="04AE61AE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>Board Position of Interest:</w:t>
            </w:r>
          </w:p>
        </w:tc>
        <w:tc>
          <w:tcPr>
            <w:tcW w:w="6588" w:type="dxa"/>
            <w:gridSpan w:val="5"/>
            <w:tcBorders>
              <w:bottom w:val="single" w:sz="4" w:space="0" w:color="auto"/>
            </w:tcBorders>
            <w:vAlign w:val="bottom"/>
          </w:tcPr>
          <w:p w14:paraId="30E5F84C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</w:tr>
      <w:tr w:rsidR="00A24849" w:rsidRPr="00F81017" w14:paraId="537B964D" w14:textId="77777777" w:rsidTr="00A24849">
        <w:trPr>
          <w:trHeight w:val="350"/>
        </w:trPr>
        <w:tc>
          <w:tcPr>
            <w:tcW w:w="2880" w:type="dxa"/>
            <w:gridSpan w:val="2"/>
            <w:vAlign w:val="bottom"/>
          </w:tcPr>
          <w:p w14:paraId="41A782AE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>SMPS member since: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524D2F38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  <w:tc>
          <w:tcPr>
            <w:tcW w:w="3017" w:type="dxa"/>
            <w:gridSpan w:val="3"/>
            <w:vAlign w:val="bottom"/>
          </w:tcPr>
          <w:p w14:paraId="76194CC2" w14:textId="2A84A79E" w:rsidR="00A24849" w:rsidRPr="00F81017" w:rsidRDefault="00A24849" w:rsidP="00A24849">
            <w:pPr>
              <w:tabs>
                <w:tab w:val="left" w:pos="900"/>
                <w:tab w:val="left" w:pos="1080"/>
                <w:tab w:val="left" w:pos="1260"/>
              </w:tabs>
              <w:jc w:val="right"/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 xml:space="preserve">Years A/E/C experience: </w:t>
            </w:r>
          </w:p>
        </w:tc>
        <w:tc>
          <w:tcPr>
            <w:tcW w:w="1861" w:type="dxa"/>
            <w:vAlign w:val="bottom"/>
          </w:tcPr>
          <w:p w14:paraId="43A2B160" w14:textId="3E1F2BA5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>_________</w:t>
            </w:r>
          </w:p>
        </w:tc>
      </w:tr>
      <w:tr w:rsidR="00A24849" w:rsidRPr="00F81017" w14:paraId="745ABFB4" w14:textId="77777777" w:rsidTr="00A24849">
        <w:trPr>
          <w:trHeight w:val="350"/>
        </w:trPr>
        <w:tc>
          <w:tcPr>
            <w:tcW w:w="2880" w:type="dxa"/>
            <w:gridSpan w:val="2"/>
            <w:vAlign w:val="bottom"/>
          </w:tcPr>
          <w:p w14:paraId="4741ED6D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  <w:r w:rsidRPr="00F81017">
              <w:rPr>
                <w:rFonts w:ascii="Georgia" w:hAnsi="Georgia" w:cs="Arial"/>
                <w:szCs w:val="22"/>
              </w:rPr>
              <w:t>SMPS member number: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E4630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  <w:tc>
          <w:tcPr>
            <w:tcW w:w="3017" w:type="dxa"/>
            <w:gridSpan w:val="3"/>
            <w:vAlign w:val="bottom"/>
          </w:tcPr>
          <w:p w14:paraId="3B17863D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  <w:tc>
          <w:tcPr>
            <w:tcW w:w="1861" w:type="dxa"/>
            <w:vAlign w:val="bottom"/>
          </w:tcPr>
          <w:p w14:paraId="1085B418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Cs w:val="22"/>
              </w:rPr>
            </w:pPr>
          </w:p>
        </w:tc>
      </w:tr>
    </w:tbl>
    <w:p w14:paraId="1F378E9C" w14:textId="77777777" w:rsidR="00C8375A" w:rsidRPr="00F81017" w:rsidRDefault="00C8375A" w:rsidP="0049581C">
      <w:pPr>
        <w:rPr>
          <w:rFonts w:ascii="Georgia" w:hAnsi="Georgia" w:cs="Arial"/>
          <w:b/>
          <w:color w:val="F4A71C"/>
          <w:sz w:val="28"/>
          <w:szCs w:val="22"/>
        </w:rPr>
      </w:pPr>
    </w:p>
    <w:p w14:paraId="4B693C2A" w14:textId="7FD0CF70" w:rsidR="00C8375A" w:rsidRPr="00F81017" w:rsidRDefault="00A24849" w:rsidP="0049581C">
      <w:pPr>
        <w:rPr>
          <w:rFonts w:ascii="Georgia" w:hAnsi="Georgia" w:cs="Arial"/>
          <w:b/>
          <w:color w:val="F4A71C"/>
          <w:sz w:val="28"/>
          <w:szCs w:val="22"/>
        </w:rPr>
      </w:pPr>
      <w:r w:rsidRPr="00F81017">
        <w:rPr>
          <w:rFonts w:ascii="Georgia" w:hAnsi="Georgia" w:cs="Arial"/>
          <w:b/>
          <w:color w:val="F4A71C"/>
          <w:sz w:val="28"/>
          <w:szCs w:val="22"/>
        </w:rPr>
        <w:t>2. SMPS Activities</w:t>
      </w:r>
    </w:p>
    <w:p w14:paraId="08B2EBB6" w14:textId="373CC063" w:rsidR="00A24849" w:rsidRPr="00F81017" w:rsidRDefault="00A24849" w:rsidP="0049581C">
      <w:pPr>
        <w:rPr>
          <w:rFonts w:ascii="Georgia" w:hAnsi="Georgia" w:cs="Arial"/>
          <w:b/>
          <w:i/>
          <w:iCs/>
          <w:color w:val="F4A71C"/>
          <w:sz w:val="28"/>
          <w:szCs w:val="22"/>
        </w:rPr>
      </w:pPr>
      <w:r w:rsidRPr="00F81017">
        <w:rPr>
          <w:rFonts w:ascii="Georgia" w:hAnsi="Georgia" w:cs="Arial"/>
          <w:i/>
          <w:iCs/>
          <w:szCs w:val="22"/>
        </w:rPr>
        <w:t>List the nominee’s SMPS involvement. Distinguish between National, Regional, and Chapter positions and programs. List offices held, committee service, program involvement, and awards received.</w:t>
      </w:r>
      <w:r w:rsidR="00B24253" w:rsidRPr="00F81017">
        <w:rPr>
          <w:rFonts w:ascii="Georgia" w:hAnsi="Georgia" w:cs="Arial"/>
          <w:i/>
          <w:iCs/>
          <w:szCs w:val="22"/>
        </w:rPr>
        <w:t xml:space="preserve"> Include start and end dates.</w:t>
      </w:r>
    </w:p>
    <w:tbl>
      <w:tblPr>
        <w:tblW w:w="9468" w:type="dxa"/>
        <w:tblLook w:val="01E0" w:firstRow="1" w:lastRow="1" w:firstColumn="1" w:lastColumn="1" w:noHBand="0" w:noVBand="0"/>
      </w:tblPr>
      <w:tblGrid>
        <w:gridCol w:w="9468"/>
      </w:tblGrid>
      <w:tr w:rsidR="00A24849" w:rsidRPr="00F81017" w14:paraId="0E2384BA" w14:textId="77777777" w:rsidTr="00977352">
        <w:trPr>
          <w:trHeight w:val="350"/>
        </w:trPr>
        <w:tc>
          <w:tcPr>
            <w:tcW w:w="9468" w:type="dxa"/>
            <w:tcBorders>
              <w:bottom w:val="single" w:sz="4" w:space="0" w:color="auto"/>
            </w:tcBorders>
            <w:vAlign w:val="bottom"/>
          </w:tcPr>
          <w:p w14:paraId="368457A7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4DB2607F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A78BFF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0284EC39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2CBE14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47260AF1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66E9D9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28D8029D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7E999E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64CD4B29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E90E11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6F60464D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C94B73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B24253" w:rsidRPr="00F81017" w14:paraId="333F5674" w14:textId="77777777" w:rsidTr="00B80E01">
        <w:trPr>
          <w:trHeight w:val="350"/>
        </w:trPr>
        <w:tc>
          <w:tcPr>
            <w:tcW w:w="9468" w:type="dxa"/>
            <w:tcBorders>
              <w:bottom w:val="single" w:sz="4" w:space="0" w:color="auto"/>
            </w:tcBorders>
            <w:vAlign w:val="bottom"/>
          </w:tcPr>
          <w:p w14:paraId="4008F8D8" w14:textId="77777777" w:rsidR="00B24253" w:rsidRPr="00F81017" w:rsidRDefault="00B24253" w:rsidP="00B80E01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593F5C0C" w14:textId="77777777" w:rsidTr="00977352">
        <w:trPr>
          <w:trHeight w:val="350"/>
        </w:trPr>
        <w:tc>
          <w:tcPr>
            <w:tcW w:w="9468" w:type="dxa"/>
            <w:tcBorders>
              <w:bottom w:val="single" w:sz="4" w:space="0" w:color="auto"/>
            </w:tcBorders>
            <w:vAlign w:val="bottom"/>
          </w:tcPr>
          <w:p w14:paraId="61C4E2D8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1C0345B1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BB218E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2E348809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954994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10C3263F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538FDF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525A24BB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9EF643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1DC7E9F6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400335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A24849" w:rsidRPr="00F81017" w14:paraId="2C7A383D" w14:textId="77777777" w:rsidTr="00977352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6756D0" w14:textId="77777777" w:rsidR="00A24849" w:rsidRPr="00F81017" w:rsidRDefault="00A24849" w:rsidP="00977352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</w:tbl>
    <w:p w14:paraId="65979558" w14:textId="77777777" w:rsidR="00CB1EE2" w:rsidRDefault="00CB1EE2" w:rsidP="0049581C">
      <w:pPr>
        <w:rPr>
          <w:rFonts w:ascii="Georgia" w:hAnsi="Georgia" w:cs="Arial"/>
          <w:b/>
          <w:color w:val="F4A71C"/>
          <w:sz w:val="28"/>
          <w:szCs w:val="22"/>
        </w:rPr>
      </w:pPr>
    </w:p>
    <w:p w14:paraId="116EDCCD" w14:textId="77777777" w:rsidR="00CF2361" w:rsidRDefault="00CF2361">
      <w:pPr>
        <w:spacing w:after="160" w:line="259" w:lineRule="auto"/>
        <w:rPr>
          <w:rFonts w:ascii="Georgia" w:hAnsi="Georgia" w:cs="Arial"/>
          <w:b/>
          <w:color w:val="F4A71C"/>
          <w:sz w:val="28"/>
          <w:szCs w:val="22"/>
        </w:rPr>
      </w:pPr>
      <w:r>
        <w:rPr>
          <w:rFonts w:ascii="Georgia" w:hAnsi="Georgia" w:cs="Arial"/>
          <w:b/>
          <w:color w:val="F4A71C"/>
          <w:sz w:val="28"/>
          <w:szCs w:val="22"/>
        </w:rPr>
        <w:br w:type="page"/>
      </w:r>
    </w:p>
    <w:p w14:paraId="5E13A44F" w14:textId="7221B021" w:rsidR="00537FD3" w:rsidRPr="00F81017" w:rsidRDefault="00A24849" w:rsidP="0049581C">
      <w:pPr>
        <w:rPr>
          <w:rFonts w:ascii="Georgia" w:hAnsi="Georgia" w:cs="Arial"/>
          <w:b/>
          <w:color w:val="F4A71C"/>
          <w:sz w:val="28"/>
          <w:szCs w:val="22"/>
        </w:rPr>
      </w:pPr>
      <w:r w:rsidRPr="00F81017">
        <w:rPr>
          <w:rFonts w:ascii="Georgia" w:hAnsi="Georgia" w:cs="Arial"/>
          <w:b/>
          <w:color w:val="F4A71C"/>
          <w:sz w:val="28"/>
          <w:szCs w:val="22"/>
        </w:rPr>
        <w:lastRenderedPageBreak/>
        <w:t xml:space="preserve">3. </w:t>
      </w:r>
      <w:r w:rsidR="00105DC7" w:rsidRPr="00F81017">
        <w:rPr>
          <w:rFonts w:ascii="Georgia" w:hAnsi="Georgia" w:cs="Arial"/>
          <w:b/>
          <w:color w:val="F4A71C"/>
          <w:sz w:val="28"/>
          <w:szCs w:val="22"/>
        </w:rPr>
        <w:t>Why This Nominee</w:t>
      </w:r>
    </w:p>
    <w:p w14:paraId="5A3A0B74" w14:textId="77777777" w:rsidR="00537FD3" w:rsidRPr="00F81017" w:rsidRDefault="00537FD3" w:rsidP="00A24849">
      <w:pPr>
        <w:rPr>
          <w:rFonts w:ascii="Georgia" w:hAnsi="Georgia"/>
        </w:rPr>
        <w:sectPr w:rsidR="00537FD3" w:rsidRPr="00F81017" w:rsidSect="00FB13E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9DDF5C" w14:textId="1FE46DC5" w:rsidR="0049581C" w:rsidRPr="00F81017" w:rsidRDefault="00A24849" w:rsidP="00A24849">
      <w:pPr>
        <w:rPr>
          <w:rFonts w:ascii="Georgia" w:hAnsi="Georgia" w:cs="Arial"/>
          <w:i/>
          <w:iCs/>
          <w:szCs w:val="22"/>
        </w:rPr>
      </w:pPr>
      <w:r w:rsidRPr="00F81017">
        <w:rPr>
          <w:rFonts w:ascii="Georgia" w:hAnsi="Georgia" w:cs="Arial"/>
          <w:i/>
          <w:iCs/>
          <w:szCs w:val="22"/>
        </w:rPr>
        <w:t>Please provide a statement and examples as to why the nominee is the best candidate for the desired position. Describe the nominee’s ideas, suggestions</w:t>
      </w:r>
      <w:r w:rsidR="00B24253" w:rsidRPr="00F81017">
        <w:rPr>
          <w:rFonts w:ascii="Georgia" w:hAnsi="Georgia" w:cs="Arial"/>
          <w:i/>
          <w:iCs/>
          <w:szCs w:val="22"/>
        </w:rPr>
        <w:t>,</w:t>
      </w:r>
      <w:r w:rsidRPr="00F81017">
        <w:rPr>
          <w:rFonts w:ascii="Georgia" w:hAnsi="Georgia" w:cs="Arial"/>
          <w:i/>
          <w:iCs/>
          <w:szCs w:val="22"/>
        </w:rPr>
        <w:t xml:space="preserve"> and/or goals for the Chapter and potential initiatives the nominee would propose for the Chapter.</w:t>
      </w:r>
    </w:p>
    <w:tbl>
      <w:tblPr>
        <w:tblW w:w="9468" w:type="dxa"/>
        <w:tblLook w:val="01E0" w:firstRow="1" w:lastRow="1" w:firstColumn="1" w:lastColumn="1" w:noHBand="0" w:noVBand="0"/>
      </w:tblPr>
      <w:tblGrid>
        <w:gridCol w:w="9468"/>
      </w:tblGrid>
      <w:tr w:rsidR="00D505B5" w:rsidRPr="00F81017" w14:paraId="50E44AB2" w14:textId="77777777" w:rsidTr="00A60F4D">
        <w:trPr>
          <w:trHeight w:val="350"/>
        </w:trPr>
        <w:tc>
          <w:tcPr>
            <w:tcW w:w="9468" w:type="dxa"/>
            <w:tcBorders>
              <w:bottom w:val="single" w:sz="4" w:space="0" w:color="auto"/>
            </w:tcBorders>
            <w:vAlign w:val="bottom"/>
          </w:tcPr>
          <w:p w14:paraId="30C0009D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1DD20569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128054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644CAE99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266064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77DA8CAD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D30E5A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25AB5C9D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3BDF7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12C15CBD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0CA922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2FEACB42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0F7AE8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3B5F7602" w14:textId="77777777" w:rsidTr="00A60F4D">
        <w:trPr>
          <w:trHeight w:val="350"/>
        </w:trPr>
        <w:tc>
          <w:tcPr>
            <w:tcW w:w="9468" w:type="dxa"/>
            <w:tcBorders>
              <w:bottom w:val="single" w:sz="4" w:space="0" w:color="auto"/>
            </w:tcBorders>
            <w:vAlign w:val="bottom"/>
          </w:tcPr>
          <w:p w14:paraId="5D84668F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0400E777" w14:textId="77777777" w:rsidTr="00A60F4D">
        <w:trPr>
          <w:trHeight w:val="350"/>
        </w:trPr>
        <w:tc>
          <w:tcPr>
            <w:tcW w:w="9468" w:type="dxa"/>
            <w:tcBorders>
              <w:bottom w:val="single" w:sz="4" w:space="0" w:color="auto"/>
            </w:tcBorders>
            <w:vAlign w:val="bottom"/>
          </w:tcPr>
          <w:p w14:paraId="583F0072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25175F48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BC6FBC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34A34B64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AF1AC9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6AA62587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9001E8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635E9933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FA9CD0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00285E11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2817DD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  <w:tr w:rsidR="00D505B5" w:rsidRPr="00F81017" w14:paraId="43E4D50A" w14:textId="77777777" w:rsidTr="00A60F4D">
        <w:trPr>
          <w:trHeight w:val="350"/>
        </w:trPr>
        <w:tc>
          <w:tcPr>
            <w:tcW w:w="94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AD716B" w14:textId="77777777" w:rsidR="00D505B5" w:rsidRPr="00F81017" w:rsidRDefault="00D505B5" w:rsidP="00A60F4D">
            <w:pPr>
              <w:tabs>
                <w:tab w:val="left" w:pos="900"/>
                <w:tab w:val="left" w:pos="1080"/>
                <w:tab w:val="left" w:pos="1260"/>
              </w:tabs>
              <w:rPr>
                <w:rFonts w:ascii="Georgia" w:hAnsi="Georgia" w:cs="Arial"/>
                <w:sz w:val="20"/>
              </w:rPr>
            </w:pPr>
          </w:p>
        </w:tc>
      </w:tr>
    </w:tbl>
    <w:p w14:paraId="45322AA4" w14:textId="77777777" w:rsidR="00A24849" w:rsidRPr="00F81017" w:rsidRDefault="00A24849" w:rsidP="00A24849">
      <w:pPr>
        <w:rPr>
          <w:rFonts w:ascii="Georgia" w:hAnsi="Georgia"/>
        </w:rPr>
      </w:pPr>
    </w:p>
    <w:sectPr w:rsidR="00A24849" w:rsidRPr="00F81017" w:rsidSect="0066608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D622F" w14:textId="77777777" w:rsidR="004C67CE" w:rsidRDefault="004C67CE" w:rsidP="00636264">
      <w:r>
        <w:separator/>
      </w:r>
    </w:p>
  </w:endnote>
  <w:endnote w:type="continuationSeparator" w:id="0">
    <w:p w14:paraId="65BC58FA" w14:textId="77777777" w:rsidR="004C67CE" w:rsidRDefault="004C67CE" w:rsidP="00636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 Light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ld">
    <w:altName w:val="Calibri"/>
    <w:panose1 w:val="00000000000000000000"/>
    <w:charset w:val="00"/>
    <w:family w:val="auto"/>
    <w:pitch w:val="variable"/>
    <w:sig w:usb0="8000002F" w:usb1="0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CB938" w14:textId="77777777" w:rsidR="00D505B5" w:rsidRDefault="00D505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1F05E" w14:textId="77777777" w:rsidR="00D505B5" w:rsidRDefault="00D505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D40FE" w14:textId="77777777" w:rsidR="00D505B5" w:rsidRDefault="00D50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5F243" w14:textId="77777777" w:rsidR="004C67CE" w:rsidRDefault="004C67CE" w:rsidP="00636264">
      <w:r>
        <w:separator/>
      </w:r>
    </w:p>
  </w:footnote>
  <w:footnote w:type="continuationSeparator" w:id="0">
    <w:p w14:paraId="691C29CF" w14:textId="77777777" w:rsidR="004C67CE" w:rsidRDefault="004C67CE" w:rsidP="00636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B17D7" w14:textId="77777777" w:rsidR="00D505B5" w:rsidRDefault="00D505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A2169" w14:textId="6B372F85" w:rsidR="00636264" w:rsidRPr="00636264" w:rsidRDefault="00636264">
    <w:pPr>
      <w:pStyle w:val="Header"/>
      <w:rPr>
        <w:rFonts w:ascii="Gotham-Bold" w:hAnsi="Gotham-Bold"/>
      </w:rPr>
    </w:pPr>
    <w:r w:rsidRPr="00636264">
      <w:rPr>
        <w:rFonts w:ascii="Gotham-Bold" w:hAnsi="Gotham-Bold"/>
        <w:noProof/>
      </w:rPr>
      <w:drawing>
        <wp:anchor distT="0" distB="0" distL="114300" distR="114300" simplePos="0" relativeHeight="251658240" behindDoc="0" locked="0" layoutInCell="1" allowOverlap="1" wp14:anchorId="7E84B454" wp14:editId="106DC8E7">
          <wp:simplePos x="0" y="0"/>
          <wp:positionH relativeFrom="column">
            <wp:posOffset>-254635</wp:posOffset>
          </wp:positionH>
          <wp:positionV relativeFrom="paragraph">
            <wp:posOffset>-111169</wp:posOffset>
          </wp:positionV>
          <wp:extent cx="2041451" cy="1004804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905" b="16905"/>
                  <a:stretch>
                    <a:fillRect/>
                  </a:stretch>
                </pic:blipFill>
                <pic:spPr bwMode="auto">
                  <a:xfrm>
                    <a:off x="0" y="0"/>
                    <a:ext cx="2041451" cy="10048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36264">
      <w:rPr>
        <w:rFonts w:ascii="Gotham-Bold" w:hAnsi="Gotham-Bold"/>
      </w:rPr>
      <w:tab/>
    </w:r>
    <w:r w:rsidRPr="00636264">
      <w:rPr>
        <w:rFonts w:ascii="Gotham-Bold" w:hAnsi="Gotham-Bold"/>
      </w:rPr>
      <w:tab/>
      <w:t xml:space="preserve">SMPS </w:t>
    </w:r>
    <w:r w:rsidR="00D505B5">
      <w:rPr>
        <w:rFonts w:ascii="Gotham-Bold" w:hAnsi="Gotham-Bold"/>
      </w:rPr>
      <w:t>Central PA</w:t>
    </w:r>
    <w:r w:rsidRPr="00636264">
      <w:rPr>
        <w:rFonts w:ascii="Gotham-Bold" w:hAnsi="Gotham-Bold"/>
      </w:rPr>
      <w:br/>
    </w:r>
    <w:r w:rsidRPr="00636264">
      <w:rPr>
        <w:rFonts w:ascii="Gotham-Bold" w:hAnsi="Gotham-Bold"/>
      </w:rPr>
      <w:tab/>
    </w:r>
    <w:r w:rsidRPr="00636264">
      <w:rPr>
        <w:rFonts w:ascii="Gotham-Bold" w:hAnsi="Gotham-Bold"/>
      </w:rPr>
      <w:tab/>
      <w:t xml:space="preserve">PO Box </w:t>
    </w:r>
    <w:r w:rsidR="00D505B5">
      <w:rPr>
        <w:rFonts w:ascii="Gotham-Bold" w:hAnsi="Gotham-Bold"/>
      </w:rPr>
      <w:t>1574</w:t>
    </w:r>
    <w:r w:rsidRPr="00636264">
      <w:rPr>
        <w:rFonts w:ascii="Gotham-Bold" w:hAnsi="Gotham-Bold"/>
      </w:rPr>
      <w:br/>
    </w:r>
    <w:r w:rsidRPr="00636264">
      <w:rPr>
        <w:rFonts w:ascii="Gotham-Bold" w:hAnsi="Gotham-Bold"/>
      </w:rPr>
      <w:tab/>
    </w:r>
    <w:r w:rsidRPr="00636264">
      <w:rPr>
        <w:rFonts w:ascii="Gotham-Bold" w:hAnsi="Gotham-Bold"/>
      </w:rPr>
      <w:tab/>
    </w:r>
    <w:r w:rsidR="00D505B5">
      <w:rPr>
        <w:rFonts w:ascii="Gotham-Bold" w:hAnsi="Gotham-Bold"/>
      </w:rPr>
      <w:t>Camp Hill, PA 17001</w:t>
    </w:r>
    <w:r w:rsidRPr="00636264">
      <w:rPr>
        <w:rFonts w:ascii="Gotham-Bold" w:hAnsi="Gotham-Bold"/>
      </w:rPr>
      <w:br/>
    </w:r>
    <w:r w:rsidRPr="00636264">
      <w:rPr>
        <w:rFonts w:ascii="Gotham-Bold" w:hAnsi="Gotham-Bold"/>
      </w:rPr>
      <w:tab/>
    </w:r>
    <w:r w:rsidRPr="00636264">
      <w:rPr>
        <w:rFonts w:ascii="Gotham-Bold" w:hAnsi="Gotham-Bold"/>
      </w:rPr>
      <w:tab/>
      <w:t>www.smps</w:t>
    </w:r>
    <w:r w:rsidR="00D505B5">
      <w:rPr>
        <w:rFonts w:ascii="Gotham-Bold" w:hAnsi="Gotham-Bold"/>
      </w:rPr>
      <w:t>centralpa</w:t>
    </w:r>
    <w:r w:rsidRPr="00636264">
      <w:rPr>
        <w:rFonts w:ascii="Gotham-Bold" w:hAnsi="Gotham-Bold"/>
      </w:rPr>
      <w:t>.org</w:t>
    </w:r>
  </w:p>
  <w:p w14:paraId="6CF095CA" w14:textId="77777777" w:rsidR="00636264" w:rsidRPr="00636264" w:rsidRDefault="00636264">
    <w:pPr>
      <w:pStyle w:val="Header"/>
      <w:rPr>
        <w:rFonts w:ascii="Gotham-Bold" w:hAnsi="Gotham-Bold"/>
      </w:rPr>
    </w:pPr>
  </w:p>
  <w:p w14:paraId="389083AC" w14:textId="77777777" w:rsidR="00636264" w:rsidRPr="00636264" w:rsidRDefault="00636264">
    <w:pPr>
      <w:pStyle w:val="Header"/>
      <w:rPr>
        <w:rFonts w:ascii="Gotham-Bold" w:hAnsi="Gotham-Bold"/>
      </w:rPr>
    </w:pPr>
  </w:p>
  <w:p w14:paraId="1B182A10" w14:textId="77777777" w:rsidR="00636264" w:rsidRPr="00636264" w:rsidRDefault="00636264">
    <w:pPr>
      <w:pStyle w:val="Header"/>
      <w:rPr>
        <w:rFonts w:ascii="Gotham-Bold" w:hAnsi="Gotham-Bold"/>
      </w:rPr>
    </w:pPr>
    <w:r w:rsidRPr="00636264">
      <w:rPr>
        <w:rFonts w:ascii="Gotham-Bold" w:hAnsi="Gotham-Bold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5FD6F" w14:textId="77777777" w:rsidR="00D505B5" w:rsidRDefault="00D50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90D92"/>
    <w:multiLevelType w:val="hybridMultilevel"/>
    <w:tmpl w:val="94425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553DB"/>
    <w:multiLevelType w:val="hybridMultilevel"/>
    <w:tmpl w:val="703409A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06D66574"/>
    <w:multiLevelType w:val="hybridMultilevel"/>
    <w:tmpl w:val="A1AA6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52B21"/>
    <w:multiLevelType w:val="hybridMultilevel"/>
    <w:tmpl w:val="B3703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204282"/>
    <w:multiLevelType w:val="hybridMultilevel"/>
    <w:tmpl w:val="B588D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5249BF"/>
    <w:multiLevelType w:val="hybridMultilevel"/>
    <w:tmpl w:val="C7C69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8586493">
    <w:abstractNumId w:val="3"/>
  </w:num>
  <w:num w:numId="2" w16cid:durableId="1684161104">
    <w:abstractNumId w:val="4"/>
  </w:num>
  <w:num w:numId="3" w16cid:durableId="182089867">
    <w:abstractNumId w:val="2"/>
  </w:num>
  <w:num w:numId="4" w16cid:durableId="498733030">
    <w:abstractNumId w:val="5"/>
  </w:num>
  <w:num w:numId="5" w16cid:durableId="1037781726">
    <w:abstractNumId w:val="0"/>
  </w:num>
  <w:num w:numId="6" w16cid:durableId="400637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tTQwMjc1MDIzMDdR0lEKTi0uzszPAykwqgUAxXWCiiwAAAA="/>
  </w:docVars>
  <w:rsids>
    <w:rsidRoot w:val="00636264"/>
    <w:rsid w:val="00105DC7"/>
    <w:rsid w:val="00117F92"/>
    <w:rsid w:val="00152227"/>
    <w:rsid w:val="0026798F"/>
    <w:rsid w:val="002E2245"/>
    <w:rsid w:val="004247CD"/>
    <w:rsid w:val="004749E0"/>
    <w:rsid w:val="00490253"/>
    <w:rsid w:val="0049581C"/>
    <w:rsid w:val="004A34DE"/>
    <w:rsid w:val="004B4E95"/>
    <w:rsid w:val="004C67CE"/>
    <w:rsid w:val="004F7957"/>
    <w:rsid w:val="00537FD3"/>
    <w:rsid w:val="005900B2"/>
    <w:rsid w:val="005C20C8"/>
    <w:rsid w:val="00636264"/>
    <w:rsid w:val="00653B2F"/>
    <w:rsid w:val="0066608D"/>
    <w:rsid w:val="006C5B7A"/>
    <w:rsid w:val="006E56FF"/>
    <w:rsid w:val="0075697C"/>
    <w:rsid w:val="00760B9E"/>
    <w:rsid w:val="00875E3C"/>
    <w:rsid w:val="008A2D00"/>
    <w:rsid w:val="00943B88"/>
    <w:rsid w:val="009C49C4"/>
    <w:rsid w:val="009E0FB9"/>
    <w:rsid w:val="00A02838"/>
    <w:rsid w:val="00A0284C"/>
    <w:rsid w:val="00A11ED9"/>
    <w:rsid w:val="00A24849"/>
    <w:rsid w:val="00AE0C7D"/>
    <w:rsid w:val="00B24253"/>
    <w:rsid w:val="00B51413"/>
    <w:rsid w:val="00C47084"/>
    <w:rsid w:val="00C8375A"/>
    <w:rsid w:val="00CB1EE2"/>
    <w:rsid w:val="00CD7BB7"/>
    <w:rsid w:val="00CE7092"/>
    <w:rsid w:val="00CF2361"/>
    <w:rsid w:val="00D06258"/>
    <w:rsid w:val="00D31C7D"/>
    <w:rsid w:val="00D505B5"/>
    <w:rsid w:val="00D960BF"/>
    <w:rsid w:val="00DA0A02"/>
    <w:rsid w:val="00E657E1"/>
    <w:rsid w:val="00E6657F"/>
    <w:rsid w:val="00F2716E"/>
    <w:rsid w:val="00F37C0C"/>
    <w:rsid w:val="00F66A31"/>
    <w:rsid w:val="00F81017"/>
    <w:rsid w:val="00F9461C"/>
    <w:rsid w:val="00FB13ED"/>
    <w:rsid w:val="00FB7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EFC3C1"/>
  <w15:chartTrackingRefBased/>
  <w15:docId w15:val="{B8209835-AACF-4DC3-B1A5-E060C9D76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264"/>
    <w:pPr>
      <w:spacing w:after="0" w:line="240" w:lineRule="auto"/>
    </w:pPr>
    <w:rPr>
      <w:rFonts w:ascii="TradeGothic Light" w:eastAsia="Times New Roman" w:hAnsi="TradeGothic Light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26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36264"/>
  </w:style>
  <w:style w:type="paragraph" w:styleId="Footer">
    <w:name w:val="footer"/>
    <w:basedOn w:val="Normal"/>
    <w:link w:val="FooterChar"/>
    <w:uiPriority w:val="99"/>
    <w:unhideWhenUsed/>
    <w:rsid w:val="0063626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36264"/>
  </w:style>
  <w:style w:type="table" w:styleId="TableGrid">
    <w:name w:val="Table Grid"/>
    <w:basedOn w:val="TableNormal"/>
    <w:rsid w:val="006362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7FD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00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00B2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A02838"/>
    <w:pPr>
      <w:spacing w:after="0" w:line="240" w:lineRule="auto"/>
    </w:pPr>
    <w:rPr>
      <w:rFonts w:ascii="TradeGothic Light" w:eastAsia="Times New Roman" w:hAnsi="TradeGothic Light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mccullough@stewartandtat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2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bell, Ashley M.</dc:creator>
  <cp:keywords/>
  <dc:description/>
  <cp:lastModifiedBy>Melissa Yost</cp:lastModifiedBy>
  <cp:revision>5</cp:revision>
  <dcterms:created xsi:type="dcterms:W3CDTF">2023-03-01T13:53:00Z</dcterms:created>
  <dcterms:modified xsi:type="dcterms:W3CDTF">2023-03-03T12:10:00Z</dcterms:modified>
</cp:coreProperties>
</file>